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13A9C395" w:rsidR="00A03D5C" w:rsidRPr="00DC61D9" w:rsidRDefault="00766E6B" w:rsidP="00DC61D9">
      <w:pPr>
        <w:pStyle w:val="Heading1"/>
        <w:jc w:val="center"/>
      </w:pPr>
      <w:r>
        <w:t xml:space="preserve">Programming </w:t>
      </w:r>
      <w:r w:rsidR="00275EC0">
        <w:t xml:space="preserve">Advanced for QA – </w:t>
      </w:r>
      <w:r w:rsidR="00D91BDC" w:rsidRPr="00D91BDC">
        <w:t>Regular</w:t>
      </w:r>
      <w:r w:rsidR="00275EC0">
        <w:t xml:space="preserve"> Exam</w:t>
      </w:r>
      <w:r w:rsidR="00DC61D9">
        <w:t xml:space="preserve"> </w:t>
      </w:r>
      <w:r w:rsidR="00DC61D9">
        <w:br/>
      </w:r>
      <w:r w:rsidR="00D91BDC" w:rsidRPr="00D91BDC">
        <w:t>17 August 2025</w:t>
      </w:r>
    </w:p>
    <w:p w14:paraId="6BF132D4" w14:textId="77777777" w:rsidR="00D91BDC" w:rsidRPr="00D91BDC" w:rsidRDefault="00766E6B" w:rsidP="00766E6B">
      <w:pPr>
        <w:ind w:right="-275"/>
        <w:jc w:val="center"/>
        <w:rPr>
          <w:b/>
          <w:bCs/>
          <w:lang w:val="es-ES"/>
        </w:rPr>
      </w:pPr>
      <w:r w:rsidRPr="00D91BDC">
        <w:rPr>
          <w:b/>
          <w:bCs/>
        </w:rPr>
        <w:t>Submit your zip file here:</w:t>
      </w:r>
      <w:r w:rsidR="00501769" w:rsidRPr="00D91BDC">
        <w:rPr>
          <w:b/>
          <w:bCs/>
          <w:lang w:val="bg-BG"/>
        </w:rPr>
        <w:t xml:space="preserve"> </w:t>
      </w:r>
    </w:p>
    <w:p w14:paraId="1710D5F0" w14:textId="712212DF" w:rsidR="00893E15" w:rsidRPr="00D91BDC" w:rsidRDefault="00D91BDC" w:rsidP="00766E6B">
      <w:pPr>
        <w:ind w:right="-275"/>
        <w:jc w:val="center"/>
        <w:rPr>
          <w:lang w:val="es-ES"/>
        </w:rPr>
      </w:pPr>
      <w:hyperlink r:id="rId7" w:history="1">
        <w:r w:rsidRPr="008F453F">
          <w:rPr>
            <w:rStyle w:val="Hyperlink"/>
            <w:lang w:val="bg-BG"/>
          </w:rPr>
          <w:t>https://alpha.judge.softuni.org/contests/programming-advanced-for-qa-regular-exam-17-august-2025/5148</w:t>
        </w:r>
      </w:hyperlink>
      <w:r>
        <w:rPr>
          <w:lang w:val="es-ES"/>
        </w:rPr>
        <w:t xml:space="preserve"> </w:t>
      </w:r>
    </w:p>
    <w:p w14:paraId="3084942A" w14:textId="0CB1D44B" w:rsidR="00373DAC" w:rsidRDefault="00D91BDC" w:rsidP="00373DAC">
      <w:pPr>
        <w:pStyle w:val="Heading1"/>
      </w:pPr>
      <w:r>
        <w:t>1</w:t>
      </w:r>
      <w:r w:rsidR="00766E6B">
        <w:t>.</w:t>
      </w:r>
      <w:r w:rsidR="00257D1E">
        <w:t xml:space="preserve"> </w:t>
      </w:r>
      <w:r w:rsidR="00373DAC">
        <w:t xml:space="preserve">Unit Test: </w:t>
      </w:r>
      <w:r w:rsidR="00572C4D">
        <w:t>Digits</w:t>
      </w:r>
      <w:r w:rsidR="001570AE">
        <w:t xml:space="preserve"> and </w:t>
      </w:r>
      <w:r w:rsidR="00572C4D">
        <w:t>Symbols</w:t>
      </w:r>
      <w:r w:rsidR="001570AE">
        <w:t xml:space="preserve"> Counter</w:t>
      </w:r>
      <w:r w:rsidR="004D0089">
        <w:t xml:space="preserve"> </w:t>
      </w:r>
    </w:p>
    <w:p w14:paraId="71034FAE" w14:textId="49659D3B" w:rsidR="00373DAC" w:rsidRDefault="00BD117E" w:rsidP="00373DAC">
      <w:r w:rsidRPr="00BD117E">
        <w:t xml:space="preserve">Test a given method which </w:t>
      </w:r>
      <w:r w:rsidRPr="0047191F">
        <w:rPr>
          <w:b/>
          <w:bCs/>
        </w:rPr>
        <w:t>takes a string input representing a whole sentence</w:t>
      </w:r>
      <w:r w:rsidRPr="00BD117E">
        <w:t xml:space="preserve"> </w:t>
      </w:r>
      <w:r w:rsidR="00E13241" w:rsidRPr="00E13241">
        <w:t>and</w:t>
      </w:r>
      <w:r w:rsidR="00E13241" w:rsidRPr="00E13241">
        <w:rPr>
          <w:b/>
          <w:bCs/>
        </w:rPr>
        <w:t xml:space="preserve"> checks each character to count the number of even digits, odd digits, and non-digit symbols</w:t>
      </w:r>
      <w:r>
        <w:t>:</w:t>
      </w:r>
    </w:p>
    <w:p w14:paraId="76402383" w14:textId="749AC180" w:rsidR="00BD117E" w:rsidRDefault="00E13241" w:rsidP="00BD117E">
      <w:pPr>
        <w:pStyle w:val="ListParagraph"/>
        <w:numPr>
          <w:ilvl w:val="0"/>
          <w:numId w:val="28"/>
        </w:numPr>
      </w:pPr>
      <w:r w:rsidRPr="00E13241">
        <w:t xml:space="preserve">If a </w:t>
      </w:r>
      <w:r w:rsidRPr="00E13241">
        <w:rPr>
          <w:b/>
          <w:bCs/>
        </w:rPr>
        <w:t>character is a digit</w:t>
      </w:r>
      <w:r w:rsidRPr="00E13241">
        <w:t xml:space="preserve"> and </w:t>
      </w:r>
      <w:r w:rsidRPr="00E13241">
        <w:rPr>
          <w:b/>
          <w:bCs/>
        </w:rPr>
        <w:t>is even (0, 2, 4, 6, 8)</w:t>
      </w:r>
      <w:r w:rsidRPr="00E13241">
        <w:t xml:space="preserve">, it is classified as </w:t>
      </w:r>
      <w:r w:rsidRPr="00E13241">
        <w:rPr>
          <w:b/>
          <w:bCs/>
        </w:rPr>
        <w:t>even digit</w:t>
      </w:r>
      <w:r w:rsidR="00BD117E">
        <w:t>.</w:t>
      </w:r>
    </w:p>
    <w:p w14:paraId="159F5CC4" w14:textId="5876CE84" w:rsidR="00BD117E" w:rsidRDefault="00E13241" w:rsidP="00BD117E">
      <w:pPr>
        <w:pStyle w:val="ListParagraph"/>
        <w:numPr>
          <w:ilvl w:val="0"/>
          <w:numId w:val="28"/>
        </w:numPr>
      </w:pPr>
      <w:r w:rsidRPr="00E13241">
        <w:t xml:space="preserve">If a </w:t>
      </w:r>
      <w:r w:rsidRPr="00E13241">
        <w:rPr>
          <w:b/>
          <w:bCs/>
        </w:rPr>
        <w:t>character is a digit</w:t>
      </w:r>
      <w:r w:rsidRPr="00E13241">
        <w:t xml:space="preserve"> and </w:t>
      </w:r>
      <w:r w:rsidRPr="00E13241">
        <w:rPr>
          <w:b/>
          <w:bCs/>
        </w:rPr>
        <w:t>is odd (1, 3, 5, 7, 9)</w:t>
      </w:r>
      <w:r w:rsidRPr="00E13241">
        <w:t xml:space="preserve">, it is classified as </w:t>
      </w:r>
      <w:r w:rsidRPr="00E13241">
        <w:rPr>
          <w:b/>
          <w:bCs/>
        </w:rPr>
        <w:t>odd digit</w:t>
      </w:r>
      <w:r w:rsidR="00BD117E">
        <w:t>.</w:t>
      </w:r>
    </w:p>
    <w:p w14:paraId="50E8D401" w14:textId="4C038DE9" w:rsidR="00BD117E" w:rsidRDefault="00E13241" w:rsidP="00BD117E">
      <w:pPr>
        <w:pStyle w:val="ListParagraph"/>
        <w:numPr>
          <w:ilvl w:val="0"/>
          <w:numId w:val="28"/>
        </w:numPr>
      </w:pPr>
      <w:r w:rsidRPr="00E13241">
        <w:t xml:space="preserve">Any </w:t>
      </w:r>
      <w:r w:rsidRPr="00E13241">
        <w:rPr>
          <w:b/>
          <w:bCs/>
        </w:rPr>
        <w:t xml:space="preserve">non-digit characters (letters, punctuation, symbols, spaces, etc.) </w:t>
      </w:r>
      <w:r w:rsidRPr="00E13241">
        <w:t>are classified as</w:t>
      </w:r>
      <w:r w:rsidRPr="00E13241">
        <w:rPr>
          <w:b/>
          <w:bCs/>
        </w:rPr>
        <w:t xml:space="preserve"> non-digit symbols</w:t>
      </w:r>
      <w:r w:rsidR="00BD117E">
        <w:t>.</w:t>
      </w:r>
    </w:p>
    <w:p w14:paraId="34987EDE" w14:textId="6B407987" w:rsidR="00200455" w:rsidRPr="00A52C26" w:rsidRDefault="00BD117E" w:rsidP="00BD117E">
      <w:r w:rsidRPr="0047191F">
        <w:rPr>
          <w:b/>
          <w:bCs/>
        </w:rPr>
        <w:t>IMPORTANT:</w:t>
      </w:r>
      <w:r>
        <w:t xml:space="preserve"> </w:t>
      </w:r>
      <w:r w:rsidR="00E13241" w:rsidRPr="00E13241">
        <w:t>White spaces, punctuation, and all non-numeric characters will be counted as non-digit symbols</w:t>
      </w:r>
      <w:r>
        <w:t>.</w:t>
      </w:r>
    </w:p>
    <w:p w14:paraId="2AA15488" w14:textId="77777777" w:rsidR="00327961" w:rsidRPr="0091706C" w:rsidRDefault="00327961" w:rsidP="00327961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93"/>
        <w:gridCol w:w="4529"/>
      </w:tblGrid>
      <w:tr w:rsidR="00327961" w:rsidRPr="0091706C" w14:paraId="498E26F0" w14:textId="77777777" w:rsidTr="0061126E">
        <w:trPr>
          <w:trHeight w:val="196"/>
        </w:trPr>
        <w:tc>
          <w:tcPr>
            <w:tcW w:w="4093" w:type="dxa"/>
            <w:shd w:val="clear" w:color="auto" w:fill="D9D9D9" w:themeFill="background1" w:themeFillShade="D9"/>
          </w:tcPr>
          <w:p w14:paraId="0A34AE64" w14:textId="41320026" w:rsidR="00327961" w:rsidRPr="00327961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4529" w:type="dxa"/>
            <w:shd w:val="clear" w:color="auto" w:fill="D9D9D9" w:themeFill="background1" w:themeFillShade="D9"/>
          </w:tcPr>
          <w:p w14:paraId="2212E2A9" w14:textId="110CDAE7" w:rsidR="00327961" w:rsidRPr="0091706C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dictionary</w:t>
            </w:r>
          </w:p>
        </w:tc>
      </w:tr>
      <w:tr w:rsidR="00327961" w:rsidRPr="0091706C" w14:paraId="68E0C262" w14:textId="77777777" w:rsidTr="0061126E">
        <w:trPr>
          <w:trHeight w:val="437"/>
        </w:trPr>
        <w:tc>
          <w:tcPr>
            <w:tcW w:w="4093" w:type="dxa"/>
          </w:tcPr>
          <w:p w14:paraId="4A59801B" w14:textId="7E6AC493" w:rsidR="00327961" w:rsidRPr="0061126E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empty string)</w:t>
            </w:r>
          </w:p>
        </w:tc>
        <w:tc>
          <w:tcPr>
            <w:tcW w:w="4529" w:type="dxa"/>
          </w:tcPr>
          <w:p w14:paraId="66947887" w14:textId="4262DB3E" w:rsidR="00327961" w:rsidRP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A02A99">
              <w:rPr>
                <w:rFonts w:ascii="Consolas" w:hAnsi="Consolas"/>
                <w:noProof/>
              </w:rPr>
              <w:t>(empty dictionary)</w:t>
            </w:r>
          </w:p>
        </w:tc>
      </w:tr>
      <w:tr w:rsidR="00A02A99" w:rsidRPr="0091706C" w14:paraId="1EC76D49" w14:textId="77777777" w:rsidTr="0061126E">
        <w:trPr>
          <w:trHeight w:val="437"/>
        </w:trPr>
        <w:tc>
          <w:tcPr>
            <w:tcW w:w="4093" w:type="dxa"/>
          </w:tcPr>
          <w:p w14:paraId="5C81F381" w14:textId="14028EE9" w:rsidR="00A02A99" w:rsidRDefault="00A17102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World</w:t>
            </w:r>
          </w:p>
        </w:tc>
        <w:tc>
          <w:tcPr>
            <w:tcW w:w="4529" w:type="dxa"/>
          </w:tcPr>
          <w:p w14:paraId="0067878A" w14:textId="38C466AD" w:rsidR="00A02A99" w:rsidRP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 xml:space="preserve">non-digit symbol </w:t>
            </w:r>
            <w:r w:rsidR="00A02A99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11</w:t>
            </w:r>
            <w:r w:rsidR="00A02A99">
              <w:rPr>
                <w:rFonts w:ascii="Consolas" w:hAnsi="Consolas"/>
                <w:noProof/>
              </w:rPr>
              <w:t xml:space="preserve"> times</w:t>
            </w:r>
          </w:p>
        </w:tc>
      </w:tr>
      <w:tr w:rsidR="00A02A99" w:rsidRPr="0091706C" w14:paraId="6C39F6DB" w14:textId="77777777" w:rsidTr="0061126E">
        <w:trPr>
          <w:trHeight w:val="437"/>
        </w:trPr>
        <w:tc>
          <w:tcPr>
            <w:tcW w:w="4093" w:type="dxa"/>
          </w:tcPr>
          <w:p w14:paraId="0F584EFC" w14:textId="574D7B7F" w:rsid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2468XYZ</w:t>
            </w:r>
          </w:p>
        </w:tc>
        <w:tc>
          <w:tcPr>
            <w:tcW w:w="4529" w:type="dxa"/>
          </w:tcPr>
          <w:p w14:paraId="3219B2C6" w14:textId="77777777" w:rsid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even digit -&gt; 4 times</w:t>
            </w:r>
          </w:p>
          <w:p w14:paraId="49DADC15" w14:textId="05E28EA9" w:rsidR="00B76F73" w:rsidRP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non-digit symbols -&gt; 3 times</w:t>
            </w:r>
          </w:p>
        </w:tc>
      </w:tr>
      <w:tr w:rsidR="00A02A99" w:rsidRPr="0091706C" w14:paraId="3FF046B7" w14:textId="77777777" w:rsidTr="0061126E">
        <w:trPr>
          <w:trHeight w:val="437"/>
        </w:trPr>
        <w:tc>
          <w:tcPr>
            <w:tcW w:w="4093" w:type="dxa"/>
          </w:tcPr>
          <w:p w14:paraId="50FB6DAD" w14:textId="301F9A81" w:rsidR="00A02A99" w:rsidRP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QA is cool 579?</w:t>
            </w:r>
          </w:p>
        </w:tc>
        <w:tc>
          <w:tcPr>
            <w:tcW w:w="4529" w:type="dxa"/>
          </w:tcPr>
          <w:p w14:paraId="2451A367" w14:textId="77777777" w:rsid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odd digit -&gt; 3 times</w:t>
            </w:r>
          </w:p>
          <w:p w14:paraId="58AB5532" w14:textId="29E791DE" w:rsidR="00B76F73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non-digit symbols -&gt; 1</w:t>
            </w:r>
            <w:r w:rsidR="0060781B">
              <w:rPr>
                <w:rFonts w:ascii="Consolas" w:hAnsi="Consolas"/>
                <w:noProof/>
              </w:rPr>
              <w:t>2</w:t>
            </w:r>
            <w:r w:rsidRPr="00B76F73">
              <w:rPr>
                <w:rFonts w:ascii="Consolas" w:hAnsi="Consolas"/>
                <w:noProof/>
              </w:rPr>
              <w:t xml:space="preserve"> times</w:t>
            </w:r>
          </w:p>
        </w:tc>
      </w:tr>
      <w:tr w:rsidR="00327961" w:rsidRPr="0091706C" w14:paraId="50E1D41B" w14:textId="77777777" w:rsidTr="0061126E">
        <w:trPr>
          <w:trHeight w:val="378"/>
        </w:trPr>
        <w:tc>
          <w:tcPr>
            <w:tcW w:w="4093" w:type="dxa"/>
          </w:tcPr>
          <w:p w14:paraId="156DDAF1" w14:textId="319FBBBC" w:rsidR="00327961" w:rsidRPr="00C509E4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t>123abc!</w:t>
            </w:r>
          </w:p>
        </w:tc>
        <w:tc>
          <w:tcPr>
            <w:tcW w:w="4529" w:type="dxa"/>
          </w:tcPr>
          <w:p w14:paraId="336D55E7" w14:textId="77777777" w:rsidR="00B76F73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 xml:space="preserve">even digit -&gt; 1 time </w:t>
            </w:r>
          </w:p>
          <w:p w14:paraId="52E45552" w14:textId="77777777" w:rsidR="00B76F73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 xml:space="preserve">odd digit -&gt; 2 times </w:t>
            </w:r>
          </w:p>
          <w:p w14:paraId="32751636" w14:textId="0BB0193E" w:rsidR="0061126E" w:rsidRPr="00C509E4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non-digit symbols -&gt; 4 times</w:t>
            </w:r>
          </w:p>
        </w:tc>
      </w:tr>
    </w:tbl>
    <w:p w14:paraId="31D668A4" w14:textId="77777777" w:rsidR="00B362F0" w:rsidRDefault="00B362F0" w:rsidP="00373DAC"/>
    <w:p w14:paraId="2BA04F9F" w14:textId="264CFD87" w:rsidR="00373DAC" w:rsidRDefault="00373DAC" w:rsidP="00373DAC">
      <w:r>
        <w:t xml:space="preserve">The method is found in the </w:t>
      </w:r>
      <w:r w:rsidR="00E13241" w:rsidRPr="00E13241">
        <w:rPr>
          <w:rStyle w:val="CodeChar"/>
        </w:rPr>
        <w:t>DigitAndSymbolCounter</w:t>
      </w:r>
      <w:r w:rsidRPr="00DD25F7">
        <w:rPr>
          <w:rStyle w:val="CodeChar"/>
        </w:rPr>
        <w:t>.cs</w:t>
      </w:r>
      <w:r>
        <w:t xml:space="preserve"> file:</w:t>
      </w:r>
    </w:p>
    <w:p w14:paraId="401B4C5F" w14:textId="489FF6B5" w:rsidR="00373DAC" w:rsidRDefault="00464A36" w:rsidP="00373DAC">
      <w:r>
        <w:rPr>
          <w:noProof/>
        </w:rPr>
        <w:lastRenderedPageBreak/>
        <w:drawing>
          <wp:inline distT="0" distB="0" distL="0" distR="0" wp14:anchorId="3BC847B5" wp14:editId="083028EA">
            <wp:extent cx="5261818" cy="4812030"/>
            <wp:effectExtent l="19050" t="19050" r="15240" b="26670"/>
            <wp:docPr id="8110340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0340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763" cy="4827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4DA888" w14:textId="006B3BA0" w:rsidR="00373DAC" w:rsidRDefault="00373DAC" w:rsidP="00373DAC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E13241" w:rsidRPr="00E13241">
        <w:rPr>
          <w:rStyle w:val="CodeChar"/>
        </w:rPr>
        <w:t>DigitAndSymbolCounterTests</w:t>
      </w:r>
      <w:r w:rsidRPr="00DD25F7">
        <w:rPr>
          <w:rStyle w:val="CodeChar"/>
        </w:rPr>
        <w:t>.cs</w:t>
      </w:r>
      <w:r>
        <w:t xml:space="preserve"> containing </w:t>
      </w:r>
      <w:r w:rsidR="00C4516A"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28476950" w14:textId="6BA83F7B" w:rsidR="00373DAC" w:rsidRDefault="00464A36" w:rsidP="00373DAC">
      <w:r>
        <w:rPr>
          <w:noProof/>
        </w:rPr>
        <w:lastRenderedPageBreak/>
        <w:drawing>
          <wp:inline distT="0" distB="0" distL="0" distR="0" wp14:anchorId="309850B0" wp14:editId="229B7EFD">
            <wp:extent cx="5433060" cy="5059228"/>
            <wp:effectExtent l="19050" t="19050" r="15240" b="27305"/>
            <wp:docPr id="9284556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45560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36936" cy="506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4516A" w:rsidRPr="00C4516A">
        <w:rPr>
          <w:noProof/>
        </w:rPr>
        <w:t xml:space="preserve"> </w:t>
      </w:r>
    </w:p>
    <w:p w14:paraId="606AFCF8" w14:textId="5A61552F" w:rsidR="009973D0" w:rsidRPr="009973D0" w:rsidRDefault="009973D0" w:rsidP="00373DAC">
      <w:pPr>
        <w:rPr>
          <w:b/>
          <w:bCs/>
          <w:lang w:val="en-GB"/>
        </w:rPr>
      </w:pPr>
      <w:r w:rsidRPr="009973D0">
        <w:rPr>
          <w:b/>
          <w:bCs/>
          <w:lang w:val="en-GB"/>
        </w:rPr>
        <w:t>Note! You may need to test if result collection is equal to expected.</w:t>
      </w:r>
    </w:p>
    <w:p w14:paraId="569FD7EF" w14:textId="6B24089A" w:rsidR="00373DAC" w:rsidRDefault="00373DAC" w:rsidP="00373DAC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4D2BDCAA" w14:textId="4AB3D60A" w:rsidR="00373DAC" w:rsidRPr="0061126E" w:rsidRDefault="00464A36" w:rsidP="00373DAC">
      <w:pPr>
        <w:rPr>
          <w:b/>
          <w:bCs/>
        </w:rPr>
      </w:pPr>
      <w:r>
        <w:rPr>
          <w:noProof/>
        </w:rPr>
        <w:drawing>
          <wp:inline distT="0" distB="0" distL="0" distR="0" wp14:anchorId="70270FFA" wp14:editId="79E59079">
            <wp:extent cx="4381500" cy="1228033"/>
            <wp:effectExtent l="19050" t="19050" r="19050" b="10795"/>
            <wp:docPr id="1582269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26960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07622" cy="12353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D54BA" w14:textId="77777777" w:rsidR="00373DAC" w:rsidRDefault="00373DAC" w:rsidP="00373DAC">
      <w:pPr>
        <w:rPr>
          <w:b/>
          <w:bCs/>
          <w:lang w:val="bg-BG"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3A69BADD" w14:textId="77777777" w:rsidR="00F97A16" w:rsidRPr="00F97A16" w:rsidRDefault="00F97A16" w:rsidP="00373DAC">
      <w:pPr>
        <w:rPr>
          <w:b/>
          <w:bCs/>
        </w:rPr>
      </w:pPr>
    </w:p>
    <w:p w14:paraId="0FA5A53C" w14:textId="77777777" w:rsidR="00D91BDC" w:rsidRDefault="00D91BDC" w:rsidP="00D91BDC">
      <w:pPr>
        <w:pStyle w:val="Heading1"/>
        <w:numPr>
          <w:ilvl w:val="0"/>
          <w:numId w:val="29"/>
        </w:numPr>
      </w:pPr>
      <w:r>
        <w:t>Unit Test: Chat</w:t>
      </w:r>
    </w:p>
    <w:p w14:paraId="60C0A9C4" w14:textId="77777777" w:rsidR="00D91BDC" w:rsidRDefault="00D91BDC" w:rsidP="00D91BDC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ChatMessage</w:t>
      </w:r>
      <w:r w:rsidRPr="00914EF0">
        <w:t>.</w:t>
      </w:r>
      <w:r>
        <w:t xml:space="preserve"> The </w:t>
      </w:r>
      <w:r>
        <w:rPr>
          <w:rStyle w:val="CodeChar"/>
        </w:rPr>
        <w:t>ChatMessage</w:t>
      </w:r>
      <w:r w:rsidRPr="00914EF0">
        <w:rPr>
          <w:b/>
          <w:bCs/>
        </w:rPr>
        <w:t xml:space="preserve"> class</w:t>
      </w:r>
      <w:r>
        <w:t xml:space="preserve"> is just a helper class:</w:t>
      </w:r>
    </w:p>
    <w:p w14:paraId="5A3D9C2B" w14:textId="61711246" w:rsidR="00D91BDC" w:rsidRDefault="00F97A16" w:rsidP="00D91BDC">
      <w:r>
        <w:rPr>
          <w:noProof/>
        </w:rPr>
        <w:lastRenderedPageBreak/>
        <w:drawing>
          <wp:inline distT="0" distB="0" distL="0" distR="0" wp14:anchorId="49D6FF17" wp14:editId="67C91144">
            <wp:extent cx="5163543" cy="2270760"/>
            <wp:effectExtent l="19050" t="19050" r="18415" b="15240"/>
            <wp:docPr id="10331429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14291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2707" cy="2274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00E8" w14:textId="77777777" w:rsidR="00D91BDC" w:rsidRDefault="00D91BDC" w:rsidP="00D91BDC">
      <w:r>
        <w:t xml:space="preserve">The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>
        <w:t>class holds a</w:t>
      </w:r>
      <w:r w:rsidRPr="00973364">
        <w:t xml:space="preserve"> </w:t>
      </w:r>
      <w:r>
        <w:rPr>
          <w:b/>
          <w:bCs/>
        </w:rPr>
        <w:t>list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>using the collection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0A386B3F" w14:textId="3218C658" w:rsidR="00D91BDC" w:rsidRDefault="00F97A16" w:rsidP="00D91BDC">
      <w:r>
        <w:rPr>
          <w:noProof/>
        </w:rPr>
        <w:drawing>
          <wp:inline distT="0" distB="0" distL="0" distR="0" wp14:anchorId="7B7DEB84" wp14:editId="79FAA473">
            <wp:extent cx="5182235" cy="1868106"/>
            <wp:effectExtent l="19050" t="19050" r="18415" b="18415"/>
            <wp:docPr id="1693706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70659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1507" cy="1878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714BF" w14:textId="58A5CAB3" w:rsidR="00D91BDC" w:rsidRDefault="00F97A16" w:rsidP="00D91BDC">
      <w:r>
        <w:rPr>
          <w:noProof/>
        </w:rPr>
        <w:drawing>
          <wp:inline distT="0" distB="0" distL="0" distR="0" wp14:anchorId="6B5E1B4D" wp14:editId="06E95E7A">
            <wp:extent cx="4754880" cy="2843755"/>
            <wp:effectExtent l="19050" t="19050" r="26670" b="13970"/>
            <wp:docPr id="1313565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56575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7403" cy="2851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3BA74" w14:textId="77777777" w:rsidR="00D91BDC" w:rsidRDefault="00D91BDC" w:rsidP="00D91BDC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ChatRoom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3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4CF4D087" w14:textId="6E71A63B" w:rsidR="00D91BDC" w:rsidRDefault="00F97A16" w:rsidP="00D91BDC">
      <w:r>
        <w:rPr>
          <w:noProof/>
        </w:rPr>
        <w:lastRenderedPageBreak/>
        <w:drawing>
          <wp:inline distT="0" distB="0" distL="0" distR="0" wp14:anchorId="19030CC3" wp14:editId="38F853A9">
            <wp:extent cx="4773930" cy="3134552"/>
            <wp:effectExtent l="19050" t="19050" r="26670" b="27940"/>
            <wp:docPr id="1235089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899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6255" cy="3155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A375" w14:textId="77777777" w:rsidR="00D91BDC" w:rsidRDefault="00D91BDC" w:rsidP="00D91BDC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8BBA63B" w14:textId="3BD01BA2" w:rsidR="00D91BDC" w:rsidRPr="00F37ECC" w:rsidRDefault="00F97A16" w:rsidP="00D91BDC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9C0F8D5" wp14:editId="028D120F">
            <wp:extent cx="3646805" cy="853186"/>
            <wp:effectExtent l="19050" t="19050" r="10795" b="23495"/>
            <wp:docPr id="1485465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46555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87528" cy="8627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E50066" w14:textId="77777777" w:rsidR="00D91BDC" w:rsidRDefault="00D91BDC" w:rsidP="00D91BDC">
      <w:pPr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A475401" w14:textId="77777777" w:rsidR="00A678FF" w:rsidRPr="00771E98" w:rsidRDefault="00A678FF" w:rsidP="00D91BDC"/>
    <w:p w14:paraId="409A91DD" w14:textId="5F491E34" w:rsidR="00A678FF" w:rsidRDefault="00A678FF" w:rsidP="00A678FF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03. JS Unit Testing: Workforce Management</w:t>
      </w:r>
    </w:p>
    <w:p w14:paraId="1A31B248" w14:textId="77777777" w:rsidR="00A678FF" w:rsidRPr="008E7C7F" w:rsidRDefault="00A678FF" w:rsidP="00A678FF">
      <w:r>
        <w:t xml:space="preserve">After opening the project, run </w:t>
      </w:r>
      <w:r w:rsidRPr="008E7C7F">
        <w:rPr>
          <w:rFonts w:ascii="Consolas" w:hAnsi="Consolas"/>
          <w:b/>
          <w:bCs/>
        </w:rPr>
        <w:t>npm install</w:t>
      </w:r>
      <w:r>
        <w:t xml:space="preserve"> in the console.</w:t>
      </w:r>
    </w:p>
    <w:p w14:paraId="04DAB490" w14:textId="77777777" w:rsidR="00A678FF" w:rsidRDefault="00A678FF" w:rsidP="00A678F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554DB3A8" w14:textId="77777777" w:rsidR="00A678FF" w:rsidRDefault="00A678FF" w:rsidP="00A678FF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r>
        <w:rPr>
          <w:rStyle w:val="jlqj4b"/>
          <w:b/>
          <w:lang w:val="en"/>
        </w:rPr>
        <w:t>workforceManagement</w:t>
      </w:r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A678FF" w14:paraId="2DEAEFDB" w14:textId="77777777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2087A" w14:textId="77777777" w:rsidR="00A678FF" w:rsidRDefault="00A678F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03BFF00" w14:textId="77777777" w:rsidR="00A678FF" w:rsidRDefault="00A678F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18B24BD7" w14:textId="77777777" w:rsidR="00A678FF" w:rsidRDefault="00A678F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B142A5D" w14:textId="77777777" w:rsidR="00A678FF" w:rsidRDefault="00A678F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1FA9D68F" w14:textId="77777777" w:rsidR="00A678FF" w:rsidRDefault="00A678F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5198EE64" w14:textId="77777777" w:rsidR="00A678FF" w:rsidRDefault="00A678F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72FE5874" w14:textId="77777777" w:rsidR="00A678FF" w:rsidRDefault="00A678F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22944A16" w14:textId="77777777" w:rsidR="00A678FF" w:rsidRDefault="00A678FF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29007170" w14:textId="77777777" w:rsidR="00A678FF" w:rsidRDefault="00A678FF" w:rsidP="00A678FF"/>
    <w:p w14:paraId="110C971A" w14:textId="77777777" w:rsidR="00A678FF" w:rsidRDefault="00A678FF" w:rsidP="00A678FF">
      <w:r>
        <w:t xml:space="preserve">The object should have the following functionality: </w:t>
      </w:r>
    </w:p>
    <w:p w14:paraId="2B0D89E0" w14:textId="77777777" w:rsidR="00A678FF" w:rsidRDefault="00A678FF" w:rsidP="00A678FF">
      <w:pPr>
        <w:shd w:val="clear" w:color="auto" w:fill="FFFFFF"/>
        <w:spacing w:line="285" w:lineRule="atLeast"/>
        <w:rPr>
          <w:rFonts w:cstheme="minorHAnsi"/>
        </w:rPr>
      </w:pPr>
      <w:r>
        <w:rPr>
          <w:rStyle w:val="jlqj4b"/>
          <w:rFonts w:ascii="Consolas" w:hAnsi="Consolas"/>
          <w:b/>
          <w:lang w:val="en"/>
        </w:rPr>
        <w:t xml:space="preserve">recruitStaff (name, </w:t>
      </w:r>
      <w:r>
        <w:rPr>
          <w:rStyle w:val="jlqj4b"/>
          <w:rFonts w:ascii="Consolas" w:hAnsi="Consolas"/>
          <w:b/>
        </w:rPr>
        <w:t>role,</w:t>
      </w:r>
      <w:r>
        <w:rPr>
          <w:rFonts w:ascii="Consolas" w:hAnsi="Consolas"/>
          <w:color w:val="001080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experience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hree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, and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416F3084" w14:textId="77777777" w:rsidR="00A678FF" w:rsidRDefault="00A678FF" w:rsidP="00A678FF">
      <w:pPr>
        <w:pStyle w:val="ListParagraph"/>
        <w:numPr>
          <w:ilvl w:val="0"/>
          <w:numId w:val="30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lastRenderedPageBreak/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role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Developer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>
        <w:rPr>
          <w:rStyle w:val="jlqj4b"/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  <w:lang w:val="en"/>
        </w:rPr>
        <w:t>We are not currently hiring for this role.</w:t>
      </w:r>
      <w:r>
        <w:rPr>
          <w:rStyle w:val="jlqj4b"/>
          <w:rFonts w:ascii="Consolas" w:hAnsi="Consolas"/>
          <w:b/>
        </w:rPr>
        <w:t>`</w:t>
      </w:r>
    </w:p>
    <w:p w14:paraId="61A4FF22" w14:textId="77777777" w:rsidR="00A678FF" w:rsidRDefault="00A678FF" w:rsidP="00A678FF">
      <w:pPr>
        <w:pStyle w:val="ListParagraph"/>
        <w:numPr>
          <w:ilvl w:val="0"/>
          <w:numId w:val="30"/>
        </w:numPr>
        <w:spacing w:before="0" w:after="160" w:line="360" w:lineRule="auto"/>
        <w:ind w:left="720"/>
        <w:rPr>
          <w:rFonts w:ascii="Consolas" w:hAnsi="Consolas"/>
          <w:b/>
        </w:rPr>
      </w:pPr>
      <w:r>
        <w:rPr>
          <w:rFonts w:cstheme="minorHAnsi"/>
        </w:rPr>
        <w:t xml:space="preserve">To be hired, the </w:t>
      </w:r>
      <w:r>
        <w:rPr>
          <w:rFonts w:cstheme="minorHAnsi"/>
          <w:b/>
        </w:rPr>
        <w:t>employee</w:t>
      </w:r>
      <w:r>
        <w:rPr>
          <w:rFonts w:cstheme="minorHAnsi"/>
        </w:rPr>
        <w:t xml:space="preserve"> must meet the </w:t>
      </w:r>
      <w:r>
        <w:rPr>
          <w:rFonts w:cstheme="minorHAnsi"/>
          <w:b/>
        </w:rPr>
        <w:t>following requirements</w:t>
      </w:r>
      <w:r>
        <w:rPr>
          <w:rFonts w:cstheme="minorHAnsi"/>
        </w:rPr>
        <w:t>:</w:t>
      </w:r>
    </w:p>
    <w:p w14:paraId="11DCAAA0" w14:textId="77777777" w:rsidR="00A678FF" w:rsidRDefault="00A678FF" w:rsidP="00A678FF">
      <w:pPr>
        <w:pStyle w:val="ListParagraph"/>
        <w:numPr>
          <w:ilvl w:val="1"/>
          <w:numId w:val="30"/>
        </w:numPr>
        <w:spacing w:before="0" w:after="160" w:line="360" w:lineRule="auto"/>
        <w:ind w:left="1440"/>
        <w:rPr>
          <w:rStyle w:val="jlqj4b"/>
          <w:rFonts w:cstheme="minorHAnsi"/>
        </w:rPr>
      </w:pPr>
      <w:r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experience</w:t>
      </w:r>
      <w:r>
        <w:rPr>
          <w:rStyle w:val="jlqj4b"/>
          <w:lang w:val="en"/>
        </w:rPr>
        <w:t xml:space="preserve"> is </w:t>
      </w:r>
      <w:r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or </w:t>
      </w:r>
      <w:r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4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598A657C" w14:textId="77777777" w:rsidR="00A678FF" w:rsidRDefault="00A678FF" w:rsidP="00A678FF">
      <w:pPr>
        <w:pStyle w:val="ListParagraph"/>
        <w:spacing w:line="360" w:lineRule="auto"/>
        <w:ind w:left="1440"/>
        <w:rPr>
          <w:rStyle w:val="jlqj4b"/>
          <w:rFonts w:cstheme="minorHAnsi"/>
        </w:rPr>
      </w:pPr>
      <w:r>
        <w:rPr>
          <w:rStyle w:val="jlqj4b"/>
          <w:rFonts w:ascii="Consolas" w:hAnsi="Consolas"/>
          <w:b/>
        </w:rPr>
        <w:t>`{name} has been successfully recruited for the role of {role}.`</w:t>
      </w:r>
    </w:p>
    <w:p w14:paraId="2D642A14" w14:textId="77777777" w:rsidR="00A678FF" w:rsidRDefault="00A678FF" w:rsidP="00A678FF">
      <w:pPr>
        <w:pStyle w:val="ListParagraph"/>
        <w:numPr>
          <w:ilvl w:val="0"/>
          <w:numId w:val="30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76AF078C" w14:textId="77777777" w:rsidR="00A678FF" w:rsidRDefault="00A678FF" w:rsidP="00A678FF">
      <w:pPr>
        <w:pStyle w:val="ListParagraph"/>
        <w:spacing w:line="360" w:lineRule="auto"/>
      </w:pPr>
      <w:r>
        <w:rPr>
          <w:rStyle w:val="jlqj4b"/>
          <w:rFonts w:ascii="Consolas" w:hAnsi="Consolas"/>
          <w:b/>
        </w:rPr>
        <w:t xml:space="preserve">      `</w:t>
      </w:r>
      <w:r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</w:rPr>
        <w:t>name</w:t>
      </w:r>
      <w:r>
        <w:rPr>
          <w:rStyle w:val="jlqj4b"/>
          <w:rFonts w:ascii="Consolas" w:hAnsi="Consolas"/>
          <w:b/>
          <w:lang w:val="en"/>
        </w:rPr>
        <w:t>} is not suitable for this role.</w:t>
      </w:r>
      <w:r>
        <w:rPr>
          <w:rStyle w:val="jlqj4b"/>
          <w:rFonts w:ascii="Consolas" w:hAnsi="Consolas"/>
          <w:b/>
        </w:rPr>
        <w:t>`</w:t>
      </w:r>
    </w:p>
    <w:p w14:paraId="33C16E3C" w14:textId="77777777" w:rsidR="00A678FF" w:rsidRDefault="00A678FF" w:rsidP="00A678FF">
      <w:pPr>
        <w:pStyle w:val="ListParagraph"/>
        <w:numPr>
          <w:ilvl w:val="0"/>
          <w:numId w:val="30"/>
        </w:numPr>
        <w:spacing w:before="0" w:after="160" w:line="360" w:lineRule="auto"/>
        <w:ind w:left="720"/>
      </w:pPr>
      <w:r>
        <w:t xml:space="preserve">There is </w:t>
      </w:r>
      <w:r>
        <w:rPr>
          <w:b/>
        </w:rPr>
        <w:t>no</w:t>
      </w:r>
      <w:r>
        <w:t xml:space="preserve"> need for </w:t>
      </w:r>
      <w:r>
        <w:rPr>
          <w:b/>
        </w:rPr>
        <w:t>validation</w:t>
      </w:r>
      <w:r>
        <w:t xml:space="preserve"> for the </w:t>
      </w:r>
      <w:r>
        <w:rPr>
          <w:b/>
        </w:rPr>
        <w:t>input</w:t>
      </w:r>
      <w:r>
        <w:t>, you will always be given a string</w:t>
      </w:r>
      <w:r>
        <w:rPr>
          <w:lang w:val="bg-BG"/>
        </w:rPr>
        <w:t>,</w:t>
      </w:r>
      <w:r>
        <w:t xml:space="preserve"> string, and number.</w:t>
      </w:r>
    </w:p>
    <w:p w14:paraId="1EAECEB0" w14:textId="77777777" w:rsidR="00A678FF" w:rsidRDefault="00A678FF" w:rsidP="00A678FF">
      <w:pPr>
        <w:pStyle w:val="ListParagraph"/>
        <w:spacing w:line="360" w:lineRule="auto"/>
      </w:pPr>
    </w:p>
    <w:p w14:paraId="333BF614" w14:textId="77777777" w:rsidR="00A678FF" w:rsidRDefault="00A678FF" w:rsidP="00A678FF">
      <w:pPr>
        <w:pStyle w:val="ListParagraph"/>
        <w:numPr>
          <w:ilvl w:val="0"/>
          <w:numId w:val="31"/>
        </w:numPr>
        <w:spacing w:before="0" w:after="160" w:line="36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>computeWages</w:t>
      </w:r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Worked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1E5C2353" w14:textId="77777777" w:rsidR="00A678FF" w:rsidRDefault="00A678FF" w:rsidP="00A678FF">
      <w:pPr>
        <w:pStyle w:val="ListParagraph"/>
        <w:numPr>
          <w:ilvl w:val="0"/>
          <w:numId w:val="32"/>
        </w:numPr>
        <w:spacing w:before="0" w:after="160" w:line="360" w:lineRule="auto"/>
        <w:ind w:left="720"/>
        <w:rPr>
          <w:rStyle w:val="jlqj4b"/>
        </w:rPr>
      </w:pPr>
      <w:r>
        <w:rPr>
          <w:rStyle w:val="jlqj4b"/>
          <w:lang w:val="en"/>
        </w:rPr>
        <w:t xml:space="preserve">Workers in this company receive </w:t>
      </w:r>
      <w:r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>
        <w:rPr>
          <w:rStyle w:val="jlqj4b"/>
          <w:b/>
          <w:lang w:val="en"/>
        </w:rPr>
        <w:t>BGN 18</w:t>
      </w:r>
      <w:r>
        <w:rPr>
          <w:rStyle w:val="jlqj4b"/>
          <w:lang w:val="en"/>
        </w:rPr>
        <w:t>.</w:t>
      </w:r>
    </w:p>
    <w:p w14:paraId="4FC3FA9F" w14:textId="77777777" w:rsidR="00A678FF" w:rsidRDefault="00A678FF" w:rsidP="00A678FF">
      <w:pPr>
        <w:pStyle w:val="ListParagraph"/>
        <w:numPr>
          <w:ilvl w:val="0"/>
          <w:numId w:val="32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the salary by </w:t>
      </w:r>
      <w:r>
        <w:rPr>
          <w:rStyle w:val="jlqj4b"/>
          <w:rFonts w:cstheme="minorHAnsi"/>
          <w:b/>
        </w:rPr>
        <w:t>multiplying</w:t>
      </w:r>
      <w:r>
        <w:rPr>
          <w:rStyle w:val="jlqj4b"/>
          <w:rFonts w:cstheme="minorHAnsi"/>
        </w:rPr>
        <w:t xml:space="preserve"> the pay </w:t>
      </w:r>
      <w:r>
        <w:rPr>
          <w:rStyle w:val="jlqj4b"/>
          <w:rFonts w:cstheme="minorHAnsi"/>
          <w:b/>
        </w:rPr>
        <w:t>for one hour</w:t>
      </w:r>
      <w:r>
        <w:rPr>
          <w:rStyle w:val="jlqj4b"/>
          <w:rFonts w:cstheme="minorHAnsi"/>
        </w:rPr>
        <w:t xml:space="preserve"> by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the number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  <w:rFonts w:ascii="Consolas" w:hAnsi="Consolas"/>
          <w:lang w:val="bg-BG"/>
        </w:rPr>
        <w:t>.</w:t>
      </w:r>
    </w:p>
    <w:p w14:paraId="2C728CF1" w14:textId="77777777" w:rsidR="00A678FF" w:rsidRDefault="00A678FF" w:rsidP="00A678FF">
      <w:pPr>
        <w:pStyle w:val="ListParagraph"/>
        <w:numPr>
          <w:ilvl w:val="0"/>
          <w:numId w:val="32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>
        <w:rPr>
          <w:rStyle w:val="jlqj4b"/>
          <w:b/>
          <w:lang w:val="en"/>
        </w:rPr>
        <w:t>BGN 1500 bonus</w:t>
      </w:r>
      <w:r>
        <w:rPr>
          <w:rStyle w:val="jlqj4b"/>
          <w:b/>
          <w:lang w:val="bg-BG"/>
        </w:rPr>
        <w:t>.</w:t>
      </w:r>
    </w:p>
    <w:p w14:paraId="4195B199" w14:textId="77777777" w:rsidR="00A678FF" w:rsidRDefault="00A678FF" w:rsidP="00A678FF">
      <w:pPr>
        <w:pStyle w:val="ListParagraph"/>
        <w:numPr>
          <w:ilvl w:val="0"/>
          <w:numId w:val="32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26CB0F54" w14:textId="77777777" w:rsidR="00A678FF" w:rsidRDefault="00A678FF" w:rsidP="00A678FF">
      <w:pPr>
        <w:pStyle w:val="ListParagraph"/>
        <w:numPr>
          <w:ilvl w:val="0"/>
          <w:numId w:val="32"/>
        </w:numPr>
        <w:spacing w:before="0" w:after="160" w:line="360" w:lineRule="auto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 xml:space="preserve">hoursWorked </w:t>
      </w:r>
      <w:r>
        <w:rPr>
          <w:rStyle w:val="jlqj4b"/>
        </w:rPr>
        <w:t xml:space="preserve">are not a </w:t>
      </w:r>
      <w:r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hours</w:t>
      </w:r>
      <w:r>
        <w:rPr>
          <w:noProof/>
        </w:rPr>
        <w:t>".</w:t>
      </w:r>
    </w:p>
    <w:p w14:paraId="5717CDB3" w14:textId="77777777" w:rsidR="00A678FF" w:rsidRDefault="00A678FF" w:rsidP="00A678FF">
      <w:pPr>
        <w:pStyle w:val="ListParagraph"/>
        <w:rPr>
          <w:rFonts w:ascii="Consolas" w:hAnsi="Consolas"/>
          <w:b/>
        </w:rPr>
      </w:pPr>
    </w:p>
    <w:p w14:paraId="473B311B" w14:textId="77777777" w:rsidR="00A678FF" w:rsidRDefault="00A678FF" w:rsidP="00A678FF">
      <w:pPr>
        <w:pStyle w:val="ListParagraph"/>
        <w:numPr>
          <w:ilvl w:val="0"/>
          <w:numId w:val="31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"/>
        </w:rPr>
        <w:t>dismissEmployee (workforce</w:t>
      </w:r>
      <w:r>
        <w:rPr>
          <w:rStyle w:val="jlqj4b"/>
          <w:rFonts w:ascii="Consolas" w:hAnsi="Consolas"/>
          <w:b/>
        </w:rPr>
        <w:t>, employeeIndex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n array and number.</w:t>
      </w:r>
    </w:p>
    <w:p w14:paraId="44D7B3EC" w14:textId="77777777" w:rsidR="00A678FF" w:rsidRDefault="00A678FF" w:rsidP="00A678FF">
      <w:pPr>
        <w:pStyle w:val="ListParagraph"/>
        <w:numPr>
          <w:ilvl w:val="1"/>
          <w:numId w:val="31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workforce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>…]).</w:t>
      </w:r>
    </w:p>
    <w:p w14:paraId="221E39C8" w14:textId="77777777" w:rsidR="00A678FF" w:rsidRDefault="00A678FF" w:rsidP="00A678FF">
      <w:pPr>
        <w:pStyle w:val="ListParagraph"/>
        <w:numPr>
          <w:ilvl w:val="1"/>
          <w:numId w:val="31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>
        <w:rPr>
          <w:rStyle w:val="jlqj4b"/>
          <w:b/>
          <w:lang w:val="en"/>
        </w:rPr>
        <w:t xml:space="preserve">employeeIndex </w:t>
      </w:r>
      <w:r>
        <w:rPr>
          <w:rStyle w:val="jlqj4b"/>
          <w:lang w:val="en"/>
        </w:rPr>
        <w:t>specified as a parameter.</w:t>
      </w:r>
    </w:p>
    <w:p w14:paraId="7C9B6759" w14:textId="77777777" w:rsidR="00A678FF" w:rsidRDefault="00A678FF" w:rsidP="00A678FF">
      <w:pPr>
        <w:pStyle w:val="ListParagraph"/>
        <w:numPr>
          <w:ilvl w:val="0"/>
          <w:numId w:val="33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workforce as a string, </w:t>
      </w:r>
      <w:r>
        <w:rPr>
          <w:rStyle w:val="jlqj4b"/>
          <w:b/>
          <w:lang w:val="en"/>
        </w:rPr>
        <w:t>joined</w:t>
      </w:r>
      <w:r>
        <w:rPr>
          <w:rStyle w:val="jlqj4b"/>
          <w:lang w:val="en"/>
        </w:rPr>
        <w:t xml:space="preserve"> by a </w:t>
      </w:r>
      <w:r>
        <w:rPr>
          <w:rStyle w:val="jlqj4b"/>
          <w:b/>
          <w:lang w:val="en"/>
        </w:rPr>
        <w:t>comma</w:t>
      </w:r>
      <w:r>
        <w:rPr>
          <w:rStyle w:val="jlqj4b"/>
          <w:lang w:val="en"/>
        </w:rPr>
        <w:t xml:space="preserve"> and a </w:t>
      </w:r>
      <w:r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70D8BC49" w14:textId="77777777" w:rsidR="00A678FF" w:rsidRDefault="00A678FF" w:rsidP="00A678FF">
      <w:pPr>
        <w:pStyle w:val="ListParagraph"/>
        <w:numPr>
          <w:ilvl w:val="1"/>
          <w:numId w:val="31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45BC3F92" w14:textId="77777777" w:rsidR="00A678FF" w:rsidRDefault="00A678FF" w:rsidP="00A678FF">
      <w:pPr>
        <w:pStyle w:val="ListParagraph"/>
        <w:numPr>
          <w:ilvl w:val="2"/>
          <w:numId w:val="31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workforce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61DF920A" w14:textId="77777777" w:rsidR="00A678FF" w:rsidRDefault="00A678FF" w:rsidP="00A678FF">
      <w:pPr>
        <w:pStyle w:val="ListParagraph"/>
        <w:numPr>
          <w:ilvl w:val="2"/>
          <w:numId w:val="31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r>
        <w:rPr>
          <w:rStyle w:val="jlqj4b"/>
          <w:rFonts w:ascii="Consolas" w:hAnsi="Consolas"/>
          <w:b/>
        </w:rPr>
        <w:t>employee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58F266D8" w14:textId="77777777" w:rsidR="00A678FF" w:rsidRDefault="00A678FF" w:rsidP="00A678F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666044CF" w14:textId="77777777" w:rsidR="00A678FF" w:rsidRDefault="00A678FF" w:rsidP="00A678FF">
      <w:pPr>
        <w:rPr>
          <w:lang w:val="bg-BG"/>
        </w:rPr>
      </w:pPr>
      <w:r>
        <w:t xml:space="preserve">To ease you in the process, you are provided with an implementation that meets all of the specification requirements for the </w:t>
      </w:r>
      <w:r>
        <w:rPr>
          <w:rStyle w:val="jlqj4b"/>
          <w:b/>
          <w:lang w:val="en"/>
        </w:rPr>
        <w:t xml:space="preserve">workforceManagement </w:t>
      </w:r>
      <w:r>
        <w:t>object:</w:t>
      </w:r>
    </w:p>
    <w:p w14:paraId="163C98F6" w14:textId="77777777" w:rsidR="00A678FF" w:rsidRDefault="00A678FF" w:rsidP="00A678F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2DC4CE17" w14:textId="77777777" w:rsidR="00A678FF" w:rsidRDefault="00A678FF" w:rsidP="00A678FF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ubmit your tests inside a </w:t>
      </w:r>
      <w:r>
        <w:rPr>
          <w:rFonts w:ascii="Consolas" w:eastAsia="Calibri" w:hAnsi="Consolas" w:cs="Times New Roman"/>
          <w:b/>
          <w:noProof/>
        </w:rPr>
        <w:t>describe()</w:t>
      </w:r>
      <w:r>
        <w:rPr>
          <w:rFonts w:ascii="Calibri" w:eastAsia="Calibri" w:hAnsi="Calibri" w:cs="Times New Roman"/>
        </w:rPr>
        <w:t xml:space="preserve"> statement, as shown above.</w:t>
      </w:r>
    </w:p>
    <w:p w14:paraId="4584C5AF" w14:textId="77777777" w:rsidR="00D91BDC" w:rsidRPr="002877ED" w:rsidRDefault="00D91BDC" w:rsidP="00373DAC"/>
    <w:sectPr w:rsidR="00D91BDC" w:rsidRPr="002877ED" w:rsidSect="003224BE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EE0711" w14:textId="77777777" w:rsidR="00440061" w:rsidRDefault="00440061">
      <w:pPr>
        <w:spacing w:before="0" w:after="0" w:line="240" w:lineRule="auto"/>
      </w:pPr>
      <w:r>
        <w:separator/>
      </w:r>
    </w:p>
  </w:endnote>
  <w:endnote w:type="continuationSeparator" w:id="0">
    <w:p w14:paraId="5CE5D4F2" w14:textId="77777777" w:rsidR="00440061" w:rsidRDefault="0044006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FD202A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ECABA" w14:textId="77777777" w:rsidR="00440061" w:rsidRDefault="00440061">
      <w:pPr>
        <w:spacing w:before="0" w:after="0" w:line="240" w:lineRule="auto"/>
      </w:pPr>
      <w:r>
        <w:separator/>
      </w:r>
    </w:p>
  </w:footnote>
  <w:footnote w:type="continuationSeparator" w:id="0">
    <w:p w14:paraId="5BB6E15F" w14:textId="77777777" w:rsidR="00440061" w:rsidRDefault="0044006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96D26"/>
    <w:multiLevelType w:val="hybridMultilevel"/>
    <w:tmpl w:val="31084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436606"/>
    <w:multiLevelType w:val="hybridMultilevel"/>
    <w:tmpl w:val="F470324A"/>
    <w:lvl w:ilvl="0" w:tplc="76D065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6"/>
  </w:num>
  <w:num w:numId="2" w16cid:durableId="277492917">
    <w:abstractNumId w:val="12"/>
  </w:num>
  <w:num w:numId="3" w16cid:durableId="1417902229">
    <w:abstractNumId w:val="16"/>
  </w:num>
  <w:num w:numId="4" w16cid:durableId="851725427">
    <w:abstractNumId w:val="21"/>
  </w:num>
  <w:num w:numId="5" w16cid:durableId="196629323">
    <w:abstractNumId w:val="19"/>
  </w:num>
  <w:num w:numId="6" w16cid:durableId="932905485">
    <w:abstractNumId w:val="27"/>
  </w:num>
  <w:num w:numId="7" w16cid:durableId="1545017489">
    <w:abstractNumId w:val="11"/>
  </w:num>
  <w:num w:numId="8" w16cid:durableId="1320229380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7"/>
  </w:num>
  <w:num w:numId="10" w16cid:durableId="1739397319">
    <w:abstractNumId w:val="2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3"/>
  </w:num>
  <w:num w:numId="12" w16cid:durableId="79174905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2"/>
  </w:num>
  <w:num w:numId="14" w16cid:durableId="1867133024">
    <w:abstractNumId w:val="10"/>
  </w:num>
  <w:num w:numId="15" w16cid:durableId="223875989">
    <w:abstractNumId w:val="13"/>
  </w:num>
  <w:num w:numId="16" w16cid:durableId="2019382116">
    <w:abstractNumId w:val="24"/>
  </w:num>
  <w:num w:numId="17" w16cid:durableId="1498307022">
    <w:abstractNumId w:val="30"/>
  </w:num>
  <w:num w:numId="18" w16cid:durableId="905913855">
    <w:abstractNumId w:val="18"/>
  </w:num>
  <w:num w:numId="19" w16cid:durableId="1620139552">
    <w:abstractNumId w:val="9"/>
  </w:num>
  <w:num w:numId="20" w16cid:durableId="246305138">
    <w:abstractNumId w:val="3"/>
  </w:num>
  <w:num w:numId="21" w16cid:durableId="82922478">
    <w:abstractNumId w:val="20"/>
  </w:num>
  <w:num w:numId="22" w16cid:durableId="1033841544">
    <w:abstractNumId w:val="8"/>
  </w:num>
  <w:num w:numId="23" w16cid:durableId="1239752141">
    <w:abstractNumId w:val="4"/>
  </w:num>
  <w:num w:numId="24" w16cid:durableId="1045524431">
    <w:abstractNumId w:val="26"/>
  </w:num>
  <w:num w:numId="25" w16cid:durableId="1764448318">
    <w:abstractNumId w:val="0"/>
  </w:num>
  <w:num w:numId="26" w16cid:durableId="930506908">
    <w:abstractNumId w:val="5"/>
  </w:num>
  <w:num w:numId="27" w16cid:durableId="1967006985">
    <w:abstractNumId w:val="28"/>
  </w:num>
  <w:num w:numId="28" w16cid:durableId="1726753377">
    <w:abstractNumId w:val="1"/>
  </w:num>
  <w:num w:numId="29" w16cid:durableId="833496313">
    <w:abstractNumId w:val="7"/>
  </w:num>
  <w:num w:numId="30" w16cid:durableId="1480682407">
    <w:abstractNumId w:val="14"/>
  </w:num>
  <w:num w:numId="31" w16cid:durableId="168444443">
    <w:abstractNumId w:val="25"/>
  </w:num>
  <w:num w:numId="32" w16cid:durableId="1222985767">
    <w:abstractNumId w:val="22"/>
  </w:num>
  <w:num w:numId="33" w16cid:durableId="17289940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43E1C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C2FBE"/>
    <w:rsid w:val="000E3A94"/>
    <w:rsid w:val="000E7448"/>
    <w:rsid w:val="000F17CA"/>
    <w:rsid w:val="000F47FC"/>
    <w:rsid w:val="00100767"/>
    <w:rsid w:val="0012353B"/>
    <w:rsid w:val="0014175E"/>
    <w:rsid w:val="00144B8A"/>
    <w:rsid w:val="0015215C"/>
    <w:rsid w:val="001521B5"/>
    <w:rsid w:val="001541FD"/>
    <w:rsid w:val="001570AE"/>
    <w:rsid w:val="00166C67"/>
    <w:rsid w:val="001753D0"/>
    <w:rsid w:val="00186CF6"/>
    <w:rsid w:val="001978D8"/>
    <w:rsid w:val="001D58B5"/>
    <w:rsid w:val="001E2FBA"/>
    <w:rsid w:val="001F6D97"/>
    <w:rsid w:val="00200455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21BE"/>
    <w:rsid w:val="002E22A6"/>
    <w:rsid w:val="002E4EA2"/>
    <w:rsid w:val="002E5E93"/>
    <w:rsid w:val="002E62A7"/>
    <w:rsid w:val="002F6684"/>
    <w:rsid w:val="003046C0"/>
    <w:rsid w:val="00311AB0"/>
    <w:rsid w:val="003224BE"/>
    <w:rsid w:val="00327961"/>
    <w:rsid w:val="0033026D"/>
    <w:rsid w:val="003408B8"/>
    <w:rsid w:val="00356DBC"/>
    <w:rsid w:val="00367AD0"/>
    <w:rsid w:val="00373DAC"/>
    <w:rsid w:val="00377473"/>
    <w:rsid w:val="003863AA"/>
    <w:rsid w:val="00396781"/>
    <w:rsid w:val="003A1BBD"/>
    <w:rsid w:val="003B4612"/>
    <w:rsid w:val="003C3747"/>
    <w:rsid w:val="003C7EE6"/>
    <w:rsid w:val="003D329B"/>
    <w:rsid w:val="003F5CDF"/>
    <w:rsid w:val="00404D5F"/>
    <w:rsid w:val="004059B1"/>
    <w:rsid w:val="00413E40"/>
    <w:rsid w:val="004173E5"/>
    <w:rsid w:val="0042188C"/>
    <w:rsid w:val="00430F73"/>
    <w:rsid w:val="00435B09"/>
    <w:rsid w:val="00440061"/>
    <w:rsid w:val="00451CD1"/>
    <w:rsid w:val="00461620"/>
    <w:rsid w:val="00464A36"/>
    <w:rsid w:val="0047191F"/>
    <w:rsid w:val="00497EC7"/>
    <w:rsid w:val="004A1821"/>
    <w:rsid w:val="004A7947"/>
    <w:rsid w:val="004C7678"/>
    <w:rsid w:val="004C7A58"/>
    <w:rsid w:val="004D0089"/>
    <w:rsid w:val="004E688F"/>
    <w:rsid w:val="004F02D0"/>
    <w:rsid w:val="004F6B8F"/>
    <w:rsid w:val="00501769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72C4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0781B"/>
    <w:rsid w:val="0061126E"/>
    <w:rsid w:val="00611BB5"/>
    <w:rsid w:val="0061788A"/>
    <w:rsid w:val="00640DD4"/>
    <w:rsid w:val="00643CB5"/>
    <w:rsid w:val="00651F4F"/>
    <w:rsid w:val="006557A9"/>
    <w:rsid w:val="00655C8B"/>
    <w:rsid w:val="00657ED2"/>
    <w:rsid w:val="00677669"/>
    <w:rsid w:val="0069462A"/>
    <w:rsid w:val="006971D5"/>
    <w:rsid w:val="006A5FF4"/>
    <w:rsid w:val="006B0196"/>
    <w:rsid w:val="006C187B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57C"/>
    <w:rsid w:val="007E5C5C"/>
    <w:rsid w:val="007F514C"/>
    <w:rsid w:val="00801B64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6720F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63C24"/>
    <w:rsid w:val="009808B6"/>
    <w:rsid w:val="009828E6"/>
    <w:rsid w:val="00987639"/>
    <w:rsid w:val="009973D0"/>
    <w:rsid w:val="009A29CD"/>
    <w:rsid w:val="009A4272"/>
    <w:rsid w:val="009B00A5"/>
    <w:rsid w:val="009B0882"/>
    <w:rsid w:val="009B0C29"/>
    <w:rsid w:val="009B27F7"/>
    <w:rsid w:val="009C5277"/>
    <w:rsid w:val="009E26C9"/>
    <w:rsid w:val="009E4B7D"/>
    <w:rsid w:val="009E74EF"/>
    <w:rsid w:val="00A02A99"/>
    <w:rsid w:val="00A03D5C"/>
    <w:rsid w:val="00A17102"/>
    <w:rsid w:val="00A203BC"/>
    <w:rsid w:val="00A20A0D"/>
    <w:rsid w:val="00A24228"/>
    <w:rsid w:val="00A25F6D"/>
    <w:rsid w:val="00A272AE"/>
    <w:rsid w:val="00A41EC6"/>
    <w:rsid w:val="00A52C26"/>
    <w:rsid w:val="00A53FD8"/>
    <w:rsid w:val="00A54DA3"/>
    <w:rsid w:val="00A5785B"/>
    <w:rsid w:val="00A62F6E"/>
    <w:rsid w:val="00A65714"/>
    <w:rsid w:val="00A678FF"/>
    <w:rsid w:val="00A75B92"/>
    <w:rsid w:val="00A92D72"/>
    <w:rsid w:val="00AC163C"/>
    <w:rsid w:val="00AC3F8A"/>
    <w:rsid w:val="00AC5692"/>
    <w:rsid w:val="00AC7761"/>
    <w:rsid w:val="00AD02A6"/>
    <w:rsid w:val="00AE601E"/>
    <w:rsid w:val="00AE6AB9"/>
    <w:rsid w:val="00AF1FAE"/>
    <w:rsid w:val="00B00312"/>
    <w:rsid w:val="00B0435B"/>
    <w:rsid w:val="00B22449"/>
    <w:rsid w:val="00B226D0"/>
    <w:rsid w:val="00B362F0"/>
    <w:rsid w:val="00B50456"/>
    <w:rsid w:val="00B57D56"/>
    <w:rsid w:val="00B61E1F"/>
    <w:rsid w:val="00B629F7"/>
    <w:rsid w:val="00B707F1"/>
    <w:rsid w:val="00B7181B"/>
    <w:rsid w:val="00B76F73"/>
    <w:rsid w:val="00B8254B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D117E"/>
    <w:rsid w:val="00BD19AC"/>
    <w:rsid w:val="00BF0385"/>
    <w:rsid w:val="00BF08B8"/>
    <w:rsid w:val="00BF0A3E"/>
    <w:rsid w:val="00C16C79"/>
    <w:rsid w:val="00C24498"/>
    <w:rsid w:val="00C4021C"/>
    <w:rsid w:val="00C4516A"/>
    <w:rsid w:val="00C53586"/>
    <w:rsid w:val="00C5421B"/>
    <w:rsid w:val="00C563F7"/>
    <w:rsid w:val="00C66123"/>
    <w:rsid w:val="00C72915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255A"/>
    <w:rsid w:val="00D753B6"/>
    <w:rsid w:val="00D8017A"/>
    <w:rsid w:val="00D9008D"/>
    <w:rsid w:val="00D91BDC"/>
    <w:rsid w:val="00D92B12"/>
    <w:rsid w:val="00D945E3"/>
    <w:rsid w:val="00D959DD"/>
    <w:rsid w:val="00DA772D"/>
    <w:rsid w:val="00DC2E60"/>
    <w:rsid w:val="00DC39CD"/>
    <w:rsid w:val="00DC61D9"/>
    <w:rsid w:val="00DC7D29"/>
    <w:rsid w:val="00DD0AC2"/>
    <w:rsid w:val="00DD25F7"/>
    <w:rsid w:val="00DF0116"/>
    <w:rsid w:val="00DF040A"/>
    <w:rsid w:val="00DF6355"/>
    <w:rsid w:val="00E015BD"/>
    <w:rsid w:val="00E07917"/>
    <w:rsid w:val="00E13241"/>
    <w:rsid w:val="00E21C8A"/>
    <w:rsid w:val="00E2336C"/>
    <w:rsid w:val="00E25054"/>
    <w:rsid w:val="00E25FAD"/>
    <w:rsid w:val="00E2663A"/>
    <w:rsid w:val="00E30D02"/>
    <w:rsid w:val="00E3507A"/>
    <w:rsid w:val="00E503B8"/>
    <w:rsid w:val="00E609BA"/>
    <w:rsid w:val="00E67018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97A16"/>
    <w:rsid w:val="00FB0C8C"/>
    <w:rsid w:val="00FB606C"/>
    <w:rsid w:val="00FD202A"/>
    <w:rsid w:val="00FD2E0A"/>
    <w:rsid w:val="00FD36D3"/>
    <w:rsid w:val="00FE5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7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78FF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jlqj4b">
    <w:name w:val="jlqj4b"/>
    <w:basedOn w:val="DefaultParagraphFont"/>
    <w:rsid w:val="00A678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programming-advanced-for-qa-regular-exam-17-august-2025/5148" TargetMode="Externa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87</Words>
  <Characters>391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6</cp:revision>
  <dcterms:created xsi:type="dcterms:W3CDTF">2025-07-31T10:23:00Z</dcterms:created>
  <dcterms:modified xsi:type="dcterms:W3CDTF">2025-08-15T15:03:00Z</dcterms:modified>
</cp:coreProperties>
</file>